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F1304" w14:textId="63E17F94" w:rsidR="002E5554" w:rsidRDefault="00314B4B" w:rsidP="0078232C">
      <w:pPr>
        <w:spacing w:line="273" w:lineRule="auto"/>
        <w:jc w:val="center"/>
        <w:rPr>
          <w:rFonts w:ascii="Arial" w:hAnsi="Arial" w:cs="Arial"/>
          <w:sz w:val="24"/>
          <w:szCs w:val="24"/>
          <w14:ligatures w14:val="none"/>
        </w:rPr>
      </w:pPr>
      <w:r>
        <w:rPr>
          <w:rFonts w:ascii="Arial" w:hAnsi="Arial" w:cs="Arial"/>
          <w:noProof/>
          <w:sz w:val="24"/>
          <w:szCs w:val="24"/>
          <w14:ligatures w14:val="none"/>
          <w14:cntxtAlts w14:val="0"/>
        </w:rPr>
        <w:drawing>
          <wp:inline distT="0" distB="0" distL="0" distR="0" wp14:anchorId="5CE84654" wp14:editId="24874A56">
            <wp:extent cx="4418542" cy="73152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arvardChan_logo_hrz_RGB_Lar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8542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93F8B" w14:textId="77777777" w:rsidR="0078232C" w:rsidRDefault="0078232C" w:rsidP="0078232C">
      <w:pPr>
        <w:spacing w:line="273" w:lineRule="auto"/>
        <w:jc w:val="center"/>
        <w:rPr>
          <w:rFonts w:ascii="Arial" w:hAnsi="Arial" w:cs="Arial"/>
          <w:sz w:val="24"/>
          <w:szCs w:val="24"/>
          <w14:ligatures w14:val="none"/>
        </w:rPr>
      </w:pPr>
    </w:p>
    <w:p w14:paraId="02178F17" w14:textId="77777777" w:rsidR="0078232C" w:rsidRPr="0060425D" w:rsidRDefault="00EA6048" w:rsidP="0019755B">
      <w:pPr>
        <w:pStyle w:val="Subtitle"/>
        <w:jc w:val="center"/>
        <w:rPr>
          <w:b/>
          <w:sz w:val="28"/>
          <w:szCs w:val="28"/>
        </w:rPr>
      </w:pPr>
      <w:r w:rsidRPr="0060425D">
        <w:rPr>
          <w:b/>
          <w:sz w:val="28"/>
          <w:szCs w:val="28"/>
        </w:rPr>
        <w:t>Harvey V. Fineberg Fellowship Application</w:t>
      </w:r>
    </w:p>
    <w:p w14:paraId="5CD925CB" w14:textId="77777777" w:rsidR="00112C8B" w:rsidRDefault="00112C8B" w:rsidP="002E5554">
      <w:pPr>
        <w:rPr>
          <w:sz w:val="24"/>
          <w:szCs w:val="28"/>
        </w:rPr>
      </w:pPr>
    </w:p>
    <w:p w14:paraId="118BBEAF" w14:textId="77777777" w:rsidR="007A2EDD" w:rsidRPr="0060425D" w:rsidRDefault="007A2EDD" w:rsidP="002E5554">
      <w:pPr>
        <w:rPr>
          <w:sz w:val="24"/>
          <w:szCs w:val="24"/>
        </w:rPr>
      </w:pPr>
    </w:p>
    <w:p w14:paraId="391EF333" w14:textId="77777777" w:rsidR="00112C8B" w:rsidRPr="0060425D" w:rsidRDefault="00112C8B" w:rsidP="002E5554">
      <w:pPr>
        <w:rPr>
          <w:sz w:val="24"/>
          <w:szCs w:val="24"/>
        </w:rPr>
      </w:pPr>
    </w:p>
    <w:p w14:paraId="7364CB22" w14:textId="75AEC5D1" w:rsidR="007A2EDD" w:rsidRPr="0060425D" w:rsidRDefault="00112C8B" w:rsidP="007A2EDD">
      <w:pPr>
        <w:rPr>
          <w:sz w:val="24"/>
          <w:szCs w:val="24"/>
        </w:rPr>
      </w:pPr>
      <w:r w:rsidRPr="0060425D">
        <w:rPr>
          <w:sz w:val="24"/>
          <w:szCs w:val="24"/>
        </w:rPr>
        <w:t xml:space="preserve">Name: </w:t>
      </w:r>
      <w:r w:rsidR="00314B4B" w:rsidRPr="0060425D">
        <w:rPr>
          <w:sz w:val="24"/>
          <w:szCs w:val="24"/>
        </w:rPr>
        <w:tab/>
      </w:r>
      <w:r w:rsidR="00314B4B" w:rsidRPr="0060425D">
        <w:rPr>
          <w:sz w:val="24"/>
          <w:szCs w:val="24"/>
        </w:rPr>
        <w:tab/>
      </w:r>
      <w:r w:rsidR="00314B4B" w:rsidRPr="0060425D">
        <w:rPr>
          <w:sz w:val="24"/>
          <w:szCs w:val="24"/>
        </w:rPr>
        <w:tab/>
      </w:r>
      <w:r w:rsidR="00314B4B" w:rsidRPr="0060425D">
        <w:rPr>
          <w:sz w:val="24"/>
          <w:szCs w:val="24"/>
        </w:rPr>
        <w:tab/>
      </w:r>
      <w:r w:rsidR="00314B4B" w:rsidRPr="0060425D">
        <w:rPr>
          <w:sz w:val="24"/>
          <w:szCs w:val="24"/>
        </w:rPr>
        <w:tab/>
      </w:r>
      <w:r w:rsidR="00314B4B" w:rsidRPr="0060425D">
        <w:rPr>
          <w:sz w:val="24"/>
          <w:szCs w:val="24"/>
        </w:rPr>
        <w:tab/>
      </w:r>
      <w:r w:rsidR="00314B4B" w:rsidRPr="0060425D">
        <w:rPr>
          <w:sz w:val="24"/>
          <w:szCs w:val="24"/>
        </w:rPr>
        <w:tab/>
        <w:t>Advisor</w:t>
      </w:r>
      <w:r w:rsidR="007A2EDD" w:rsidRPr="0060425D">
        <w:rPr>
          <w:sz w:val="24"/>
          <w:szCs w:val="24"/>
        </w:rPr>
        <w:t xml:space="preserve">: </w:t>
      </w:r>
    </w:p>
    <w:p w14:paraId="7CD1CEDC" w14:textId="77777777" w:rsidR="00112C8B" w:rsidRPr="0060425D" w:rsidRDefault="007A2EDD" w:rsidP="002E5554">
      <w:pPr>
        <w:rPr>
          <w:sz w:val="24"/>
          <w:szCs w:val="24"/>
        </w:rPr>
      </w:pPr>
      <w:r w:rsidRPr="0060425D">
        <w:rPr>
          <w:sz w:val="24"/>
          <w:szCs w:val="24"/>
        </w:rPr>
        <w:tab/>
      </w:r>
      <w:r w:rsidRPr="0060425D">
        <w:rPr>
          <w:sz w:val="24"/>
          <w:szCs w:val="24"/>
        </w:rPr>
        <w:tab/>
      </w:r>
      <w:r w:rsidRPr="0060425D">
        <w:rPr>
          <w:sz w:val="24"/>
          <w:szCs w:val="24"/>
        </w:rPr>
        <w:tab/>
      </w:r>
      <w:r w:rsidRPr="0060425D">
        <w:rPr>
          <w:sz w:val="24"/>
          <w:szCs w:val="24"/>
        </w:rPr>
        <w:tab/>
      </w:r>
      <w:r w:rsidRPr="0060425D">
        <w:rPr>
          <w:sz w:val="24"/>
          <w:szCs w:val="24"/>
        </w:rPr>
        <w:tab/>
      </w:r>
    </w:p>
    <w:p w14:paraId="17F9C356" w14:textId="77777777" w:rsidR="007A2EDD" w:rsidRPr="0060425D" w:rsidRDefault="007A2EDD" w:rsidP="002E5554">
      <w:pPr>
        <w:rPr>
          <w:sz w:val="24"/>
          <w:szCs w:val="24"/>
        </w:rPr>
      </w:pPr>
    </w:p>
    <w:p w14:paraId="63C785FE" w14:textId="77777777" w:rsidR="007A2EDD" w:rsidRPr="0060425D" w:rsidRDefault="007A2EDD" w:rsidP="002E5554">
      <w:pPr>
        <w:rPr>
          <w:sz w:val="24"/>
          <w:szCs w:val="24"/>
        </w:rPr>
      </w:pPr>
    </w:p>
    <w:p w14:paraId="786C539C" w14:textId="517FA430" w:rsidR="007A2EDD" w:rsidRPr="0060425D" w:rsidRDefault="007A2EDD" w:rsidP="002E5554">
      <w:pPr>
        <w:rPr>
          <w:sz w:val="24"/>
          <w:szCs w:val="24"/>
        </w:rPr>
      </w:pPr>
      <w:r w:rsidRPr="0060425D">
        <w:rPr>
          <w:sz w:val="24"/>
          <w:szCs w:val="24"/>
        </w:rPr>
        <w:t>Email Address:</w:t>
      </w:r>
      <w:r w:rsidRPr="0060425D">
        <w:rPr>
          <w:sz w:val="24"/>
          <w:szCs w:val="24"/>
        </w:rPr>
        <w:tab/>
      </w:r>
      <w:r w:rsidRPr="0060425D">
        <w:rPr>
          <w:sz w:val="24"/>
          <w:szCs w:val="24"/>
        </w:rPr>
        <w:tab/>
      </w:r>
      <w:r w:rsidRPr="0060425D">
        <w:rPr>
          <w:sz w:val="24"/>
          <w:szCs w:val="24"/>
        </w:rPr>
        <w:tab/>
      </w:r>
      <w:r w:rsidRPr="0060425D">
        <w:rPr>
          <w:sz w:val="24"/>
          <w:szCs w:val="24"/>
        </w:rPr>
        <w:tab/>
      </w:r>
      <w:r w:rsidRPr="0060425D">
        <w:rPr>
          <w:sz w:val="24"/>
          <w:szCs w:val="24"/>
        </w:rPr>
        <w:tab/>
        <w:t xml:space="preserve">Telephone Number: </w:t>
      </w:r>
    </w:p>
    <w:p w14:paraId="6ED08EEA" w14:textId="77777777" w:rsidR="007A2EDD" w:rsidRPr="0060425D" w:rsidRDefault="007A2EDD" w:rsidP="002E5554">
      <w:pPr>
        <w:rPr>
          <w:sz w:val="24"/>
          <w:szCs w:val="24"/>
        </w:rPr>
      </w:pPr>
    </w:p>
    <w:p w14:paraId="5207A1F7" w14:textId="77777777" w:rsidR="00D072DF" w:rsidRPr="0060425D" w:rsidRDefault="00D072DF" w:rsidP="002E5554">
      <w:pPr>
        <w:rPr>
          <w:sz w:val="24"/>
          <w:szCs w:val="24"/>
        </w:rPr>
      </w:pPr>
    </w:p>
    <w:p w14:paraId="09DD5D6C" w14:textId="77777777" w:rsidR="007A2EDD" w:rsidRPr="0060425D" w:rsidRDefault="007A2EDD" w:rsidP="002E5554">
      <w:pPr>
        <w:rPr>
          <w:sz w:val="24"/>
          <w:szCs w:val="24"/>
        </w:rPr>
      </w:pPr>
    </w:p>
    <w:p w14:paraId="0C559FCD" w14:textId="44D7FBAB" w:rsidR="00D072DF" w:rsidRPr="0060425D" w:rsidRDefault="00C32967" w:rsidP="00D072DF">
      <w:pPr>
        <w:rPr>
          <w:sz w:val="24"/>
          <w:szCs w:val="24"/>
        </w:rPr>
      </w:pPr>
      <w:r w:rsidRPr="0060425D">
        <w:rPr>
          <w:sz w:val="24"/>
          <w:szCs w:val="24"/>
        </w:rPr>
        <w:t xml:space="preserve">Date of </w:t>
      </w:r>
      <w:r w:rsidR="003316B5" w:rsidRPr="0060425D">
        <w:rPr>
          <w:sz w:val="24"/>
          <w:szCs w:val="24"/>
        </w:rPr>
        <w:t>Doctoral</w:t>
      </w:r>
      <w:r w:rsidR="00D072DF" w:rsidRPr="0060425D">
        <w:rPr>
          <w:sz w:val="24"/>
          <w:szCs w:val="24"/>
        </w:rPr>
        <w:t xml:space="preserve"> Appointment:</w:t>
      </w:r>
    </w:p>
    <w:p w14:paraId="4BE02B5A" w14:textId="77777777" w:rsidR="00D072DF" w:rsidRPr="0060425D" w:rsidRDefault="00D072DF" w:rsidP="002E5554">
      <w:pPr>
        <w:rPr>
          <w:sz w:val="24"/>
          <w:szCs w:val="24"/>
        </w:rPr>
      </w:pPr>
    </w:p>
    <w:p w14:paraId="71EBF827" w14:textId="77777777" w:rsidR="00D072DF" w:rsidRPr="0060425D" w:rsidRDefault="00D072DF" w:rsidP="002E5554">
      <w:pPr>
        <w:rPr>
          <w:sz w:val="24"/>
          <w:szCs w:val="24"/>
        </w:rPr>
      </w:pPr>
    </w:p>
    <w:p w14:paraId="6E35F4B0" w14:textId="7893BE14" w:rsidR="00D072DF" w:rsidRPr="0060425D" w:rsidRDefault="008A1160" w:rsidP="0060425D">
      <w:pPr>
        <w:rPr>
          <w:sz w:val="24"/>
          <w:szCs w:val="24"/>
        </w:rPr>
      </w:pPr>
      <w:r w:rsidRPr="0060425D">
        <w:rPr>
          <w:sz w:val="24"/>
          <w:szCs w:val="24"/>
        </w:rPr>
        <w:t>Summary of</w:t>
      </w:r>
      <w:r w:rsidR="0060425D" w:rsidRPr="0060425D">
        <w:rPr>
          <w:sz w:val="24"/>
          <w:szCs w:val="24"/>
        </w:rPr>
        <w:t xml:space="preserve"> dissertation research</w:t>
      </w:r>
      <w:r w:rsidRPr="0060425D">
        <w:rPr>
          <w:sz w:val="24"/>
          <w:szCs w:val="24"/>
        </w:rPr>
        <w:t>:</w:t>
      </w:r>
    </w:p>
    <w:p w14:paraId="26F8E63F" w14:textId="77777777" w:rsidR="00D072DF" w:rsidRPr="00C32967" w:rsidRDefault="00D072DF" w:rsidP="002E5554">
      <w:pPr>
        <w:rPr>
          <w:sz w:val="22"/>
          <w:szCs w:val="22"/>
        </w:rPr>
      </w:pPr>
    </w:p>
    <w:p w14:paraId="35A5BE5A" w14:textId="77777777" w:rsidR="00D072DF" w:rsidRPr="00C32967" w:rsidRDefault="00D072DF" w:rsidP="002E5554">
      <w:pPr>
        <w:rPr>
          <w:sz w:val="22"/>
          <w:szCs w:val="22"/>
        </w:rPr>
      </w:pPr>
    </w:p>
    <w:p w14:paraId="328456C4" w14:textId="56F00132" w:rsidR="00D072DF" w:rsidRDefault="00D072DF" w:rsidP="002E5554">
      <w:pPr>
        <w:rPr>
          <w:sz w:val="22"/>
          <w:szCs w:val="22"/>
        </w:rPr>
      </w:pPr>
    </w:p>
    <w:p w14:paraId="4F9A0F2B" w14:textId="6444BA0A" w:rsidR="0060425D" w:rsidRDefault="0060425D" w:rsidP="002E5554">
      <w:pPr>
        <w:rPr>
          <w:sz w:val="22"/>
          <w:szCs w:val="22"/>
        </w:rPr>
      </w:pPr>
    </w:p>
    <w:p w14:paraId="535C8A43" w14:textId="20311B89" w:rsidR="0060425D" w:rsidRPr="00C32967" w:rsidRDefault="0060425D" w:rsidP="002E5554">
      <w:pPr>
        <w:rPr>
          <w:sz w:val="22"/>
          <w:szCs w:val="22"/>
        </w:rPr>
      </w:pPr>
    </w:p>
    <w:p w14:paraId="6E04F2A9" w14:textId="2F46D412" w:rsidR="00D072DF" w:rsidRPr="00C32967" w:rsidRDefault="00D072DF" w:rsidP="002E5554">
      <w:pPr>
        <w:rPr>
          <w:sz w:val="22"/>
          <w:szCs w:val="22"/>
        </w:rPr>
      </w:pPr>
    </w:p>
    <w:p w14:paraId="4EDE3222" w14:textId="77777777" w:rsidR="00D072DF" w:rsidRPr="00C32967" w:rsidRDefault="00D072DF" w:rsidP="002E5554">
      <w:pPr>
        <w:rPr>
          <w:sz w:val="22"/>
          <w:szCs w:val="22"/>
        </w:rPr>
      </w:pPr>
    </w:p>
    <w:p w14:paraId="3D361C31" w14:textId="77777777" w:rsidR="00D072DF" w:rsidRPr="00C32967" w:rsidRDefault="00D072DF" w:rsidP="002E5554">
      <w:pPr>
        <w:rPr>
          <w:sz w:val="22"/>
          <w:szCs w:val="22"/>
        </w:rPr>
      </w:pPr>
    </w:p>
    <w:p w14:paraId="5FE45579" w14:textId="77777777" w:rsidR="00D072DF" w:rsidRPr="00C32967" w:rsidRDefault="00D072DF" w:rsidP="002E5554">
      <w:pPr>
        <w:rPr>
          <w:sz w:val="22"/>
          <w:szCs w:val="22"/>
        </w:rPr>
      </w:pPr>
    </w:p>
    <w:p w14:paraId="55AFDC58" w14:textId="77777777" w:rsidR="00D072DF" w:rsidRPr="00C32967" w:rsidRDefault="00D072DF" w:rsidP="002E5554">
      <w:pPr>
        <w:rPr>
          <w:sz w:val="22"/>
          <w:szCs w:val="22"/>
        </w:rPr>
      </w:pPr>
    </w:p>
    <w:p w14:paraId="56A5108E" w14:textId="77777777" w:rsidR="007A2EDD" w:rsidRPr="00C32967" w:rsidRDefault="007A2EDD" w:rsidP="002E5554">
      <w:pPr>
        <w:rPr>
          <w:sz w:val="22"/>
          <w:szCs w:val="22"/>
        </w:rPr>
      </w:pPr>
    </w:p>
    <w:p w14:paraId="2F07788D" w14:textId="619726A3" w:rsidR="00314B4B" w:rsidRPr="0060425D" w:rsidRDefault="00314B4B" w:rsidP="0060425D">
      <w:pPr>
        <w:numPr>
          <w:ilvl w:val="0"/>
          <w:numId w:val="2"/>
        </w:numPr>
        <w:rPr>
          <w:sz w:val="24"/>
          <w:szCs w:val="24"/>
        </w:rPr>
      </w:pPr>
      <w:r w:rsidRPr="0060425D">
        <w:rPr>
          <w:sz w:val="24"/>
          <w:szCs w:val="24"/>
        </w:rPr>
        <w:t>CV</w:t>
      </w:r>
    </w:p>
    <w:p w14:paraId="4CA87A1C" w14:textId="77777777" w:rsidR="00314B4B" w:rsidRPr="0060425D" w:rsidRDefault="00314B4B" w:rsidP="00314B4B">
      <w:pPr>
        <w:numPr>
          <w:ilvl w:val="0"/>
          <w:numId w:val="2"/>
        </w:numPr>
        <w:rPr>
          <w:sz w:val="24"/>
          <w:szCs w:val="24"/>
        </w:rPr>
      </w:pPr>
      <w:r w:rsidRPr="0060425D">
        <w:rPr>
          <w:sz w:val="24"/>
          <w:szCs w:val="24"/>
        </w:rPr>
        <w:t>Advisor(s) names</w:t>
      </w:r>
    </w:p>
    <w:p w14:paraId="7661698C" w14:textId="77777777" w:rsidR="00314B4B" w:rsidRPr="0060425D" w:rsidRDefault="00314B4B" w:rsidP="00314B4B">
      <w:pPr>
        <w:numPr>
          <w:ilvl w:val="0"/>
          <w:numId w:val="2"/>
        </w:numPr>
        <w:rPr>
          <w:sz w:val="24"/>
          <w:szCs w:val="24"/>
        </w:rPr>
      </w:pPr>
      <w:r w:rsidRPr="0060425D">
        <w:rPr>
          <w:sz w:val="24"/>
          <w:szCs w:val="24"/>
        </w:rPr>
        <w:t>Brief description (1-2 paragraphs) of dissertation research</w:t>
      </w:r>
    </w:p>
    <w:p w14:paraId="121B16D9" w14:textId="77777777" w:rsidR="00314B4B" w:rsidRPr="0060425D" w:rsidRDefault="00314B4B" w:rsidP="00314B4B">
      <w:pPr>
        <w:numPr>
          <w:ilvl w:val="0"/>
          <w:numId w:val="2"/>
        </w:numPr>
        <w:rPr>
          <w:sz w:val="24"/>
          <w:szCs w:val="24"/>
        </w:rPr>
      </w:pPr>
      <w:r w:rsidRPr="0060425D">
        <w:rPr>
          <w:sz w:val="24"/>
          <w:szCs w:val="24"/>
        </w:rPr>
        <w:t>Headshot</w:t>
      </w:r>
    </w:p>
    <w:p w14:paraId="2CEFA11B" w14:textId="4E719B45" w:rsidR="00C32967" w:rsidRPr="00C32967" w:rsidRDefault="00C32967" w:rsidP="00C32967">
      <w:pPr>
        <w:rPr>
          <w:sz w:val="22"/>
          <w:szCs w:val="22"/>
        </w:rPr>
      </w:pPr>
    </w:p>
    <w:p w14:paraId="76223099" w14:textId="1DC23E54" w:rsidR="00EA6048" w:rsidRPr="00C32967" w:rsidRDefault="00EA6048" w:rsidP="002E5554">
      <w:pPr>
        <w:rPr>
          <w:i/>
          <w:sz w:val="22"/>
          <w:szCs w:val="22"/>
        </w:rPr>
      </w:pPr>
    </w:p>
    <w:p w14:paraId="14983FD5" w14:textId="77777777" w:rsidR="0060425D" w:rsidRDefault="0060425D" w:rsidP="002E5554">
      <w:pPr>
        <w:rPr>
          <w:i/>
          <w:sz w:val="22"/>
          <w:szCs w:val="22"/>
        </w:rPr>
      </w:pPr>
    </w:p>
    <w:p w14:paraId="2FA6A06B" w14:textId="77777777" w:rsidR="0060425D" w:rsidRDefault="0060425D" w:rsidP="002E5554">
      <w:pPr>
        <w:rPr>
          <w:i/>
          <w:sz w:val="22"/>
          <w:szCs w:val="22"/>
        </w:rPr>
      </w:pPr>
    </w:p>
    <w:p w14:paraId="18AF5DF0" w14:textId="7571A9AD" w:rsidR="00385CFA" w:rsidRPr="00C32967" w:rsidRDefault="0060425D" w:rsidP="002E5554">
      <w:pPr>
        <w:rPr>
          <w:i/>
          <w:sz w:val="22"/>
          <w:szCs w:val="22"/>
        </w:rPr>
      </w:pPr>
      <w:r>
        <w:rPr>
          <w:i/>
          <w:sz w:val="22"/>
          <w:szCs w:val="22"/>
        </w:rPr>
        <w:t>Please submit all requested materials to Caroline Huntington (</w:t>
      </w:r>
      <w:hyperlink r:id="rId9" w:history="1">
        <w:r w:rsidRPr="003D3351">
          <w:rPr>
            <w:rStyle w:val="Hyperlink"/>
            <w:i/>
            <w:sz w:val="22"/>
            <w:szCs w:val="22"/>
          </w:rPr>
          <w:t>chunting@hsph.harvard.edu</w:t>
        </w:r>
      </w:hyperlink>
      <w:r>
        <w:rPr>
          <w:i/>
          <w:sz w:val="22"/>
          <w:szCs w:val="22"/>
        </w:rPr>
        <w:t xml:space="preserve">) by </w:t>
      </w:r>
      <w:r w:rsidR="00F245C8">
        <w:rPr>
          <w:i/>
          <w:sz w:val="22"/>
          <w:szCs w:val="22"/>
        </w:rPr>
        <w:t>February 14</w:t>
      </w:r>
      <w:r w:rsidR="00477A6E">
        <w:rPr>
          <w:i/>
          <w:sz w:val="22"/>
          <w:szCs w:val="22"/>
        </w:rPr>
        <w:t>, 202</w:t>
      </w:r>
      <w:r w:rsidR="00F245C8">
        <w:rPr>
          <w:i/>
          <w:sz w:val="22"/>
          <w:szCs w:val="22"/>
        </w:rPr>
        <w:t>4</w:t>
      </w:r>
    </w:p>
    <w:p w14:paraId="7DA768F1" w14:textId="1A71E78E" w:rsidR="008A1160" w:rsidRPr="00C32967" w:rsidRDefault="008A1160" w:rsidP="002E5554">
      <w:pPr>
        <w:rPr>
          <w:i/>
          <w:sz w:val="22"/>
          <w:szCs w:val="22"/>
        </w:rPr>
      </w:pPr>
    </w:p>
    <w:p w14:paraId="1ECCEBC2" w14:textId="77777777" w:rsidR="008A1160" w:rsidRPr="00C32967" w:rsidRDefault="008A1160" w:rsidP="002E5554">
      <w:pPr>
        <w:rPr>
          <w:i/>
          <w:sz w:val="22"/>
          <w:szCs w:val="22"/>
        </w:rPr>
      </w:pPr>
    </w:p>
    <w:p w14:paraId="1AB37983" w14:textId="58E78C16" w:rsidR="0085216E" w:rsidRDefault="0085216E" w:rsidP="002E5554">
      <w:pPr>
        <w:rPr>
          <w:i/>
          <w:sz w:val="22"/>
          <w:szCs w:val="22"/>
        </w:rPr>
      </w:pPr>
    </w:p>
    <w:p w14:paraId="45F6037B" w14:textId="09F05736" w:rsidR="0060425D" w:rsidRDefault="0060425D" w:rsidP="002E5554">
      <w:pPr>
        <w:rPr>
          <w:i/>
          <w:sz w:val="22"/>
          <w:szCs w:val="22"/>
        </w:rPr>
      </w:pPr>
    </w:p>
    <w:p w14:paraId="644E57B4" w14:textId="2C879139" w:rsidR="0060425D" w:rsidRDefault="0060425D" w:rsidP="002E5554">
      <w:pPr>
        <w:rPr>
          <w:i/>
          <w:sz w:val="22"/>
          <w:szCs w:val="22"/>
        </w:rPr>
      </w:pPr>
    </w:p>
    <w:p w14:paraId="67DB02B5" w14:textId="5803D323" w:rsidR="0060425D" w:rsidRDefault="0060425D" w:rsidP="002E5554">
      <w:pPr>
        <w:rPr>
          <w:i/>
          <w:sz w:val="22"/>
          <w:szCs w:val="22"/>
        </w:rPr>
      </w:pPr>
    </w:p>
    <w:p w14:paraId="25C7C972" w14:textId="7C87EB2F" w:rsidR="0060425D" w:rsidRDefault="0060425D" w:rsidP="002E5554">
      <w:pPr>
        <w:rPr>
          <w:i/>
          <w:sz w:val="22"/>
          <w:szCs w:val="22"/>
        </w:rPr>
      </w:pPr>
    </w:p>
    <w:p w14:paraId="055662F0" w14:textId="77777777" w:rsidR="0060425D" w:rsidRPr="00C32967" w:rsidRDefault="0060425D" w:rsidP="002E5554">
      <w:pPr>
        <w:rPr>
          <w:i/>
          <w:sz w:val="22"/>
          <w:szCs w:val="22"/>
        </w:rPr>
      </w:pPr>
    </w:p>
    <w:p w14:paraId="72494857" w14:textId="77777777" w:rsidR="0085216E" w:rsidRPr="00C32967" w:rsidRDefault="0085216E" w:rsidP="002E5554">
      <w:pPr>
        <w:rPr>
          <w:i/>
          <w:sz w:val="22"/>
          <w:szCs w:val="22"/>
        </w:rPr>
      </w:pPr>
    </w:p>
    <w:p w14:paraId="2369BC5E" w14:textId="4EEBFBBB" w:rsidR="00821FEE" w:rsidRPr="00C32967" w:rsidRDefault="00EA6048" w:rsidP="002E5554">
      <w:pPr>
        <w:rPr>
          <w:sz w:val="22"/>
          <w:szCs w:val="22"/>
        </w:rPr>
      </w:pPr>
      <w:r w:rsidRPr="00C32967">
        <w:rPr>
          <w:sz w:val="22"/>
          <w:szCs w:val="22"/>
        </w:rPr>
        <w:t>Signature</w:t>
      </w:r>
      <w:r w:rsidR="00306F91" w:rsidRPr="00C32967">
        <w:rPr>
          <w:sz w:val="22"/>
          <w:szCs w:val="22"/>
        </w:rPr>
        <w:t>: _</w:t>
      </w:r>
      <w:r w:rsidR="0078232C" w:rsidRPr="00C32967">
        <w:rPr>
          <w:sz w:val="22"/>
          <w:szCs w:val="22"/>
        </w:rPr>
        <w:t>____________________________________</w:t>
      </w:r>
      <w:r w:rsidR="0078232C" w:rsidRPr="00C32967">
        <w:rPr>
          <w:sz w:val="22"/>
          <w:szCs w:val="22"/>
        </w:rPr>
        <w:tab/>
      </w:r>
      <w:r w:rsidR="008A1160" w:rsidRPr="00C32967">
        <w:rPr>
          <w:sz w:val="22"/>
          <w:szCs w:val="22"/>
        </w:rPr>
        <w:tab/>
        <w:t xml:space="preserve">     </w:t>
      </w:r>
      <w:r w:rsidR="0078232C" w:rsidRPr="00C32967">
        <w:rPr>
          <w:sz w:val="22"/>
          <w:szCs w:val="22"/>
        </w:rPr>
        <w:t>Date</w:t>
      </w:r>
      <w:r w:rsidR="00C32967" w:rsidRPr="00C32967">
        <w:rPr>
          <w:sz w:val="22"/>
          <w:szCs w:val="22"/>
        </w:rPr>
        <w:t>: _</w:t>
      </w:r>
      <w:r w:rsidR="0078232C" w:rsidRPr="00C32967">
        <w:rPr>
          <w:sz w:val="22"/>
          <w:szCs w:val="22"/>
        </w:rPr>
        <w:t>_______________</w:t>
      </w:r>
    </w:p>
    <w:sectPr w:rsidR="00821FEE" w:rsidRPr="00C32967" w:rsidSect="0078232C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82A39" w14:textId="77777777" w:rsidR="00AF77D8" w:rsidRDefault="00AF77D8" w:rsidP="0078232C">
      <w:r>
        <w:separator/>
      </w:r>
    </w:p>
  </w:endnote>
  <w:endnote w:type="continuationSeparator" w:id="0">
    <w:p w14:paraId="6DD26946" w14:textId="77777777" w:rsidR="00AF77D8" w:rsidRDefault="00AF77D8" w:rsidP="00782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iCs/>
        <w:color w:val="8C8C8C" w:themeColor="background1" w:themeShade="8C"/>
      </w:rPr>
      <w:alias w:val="Company"/>
      <w:id w:val="270665196"/>
      <w:placeholder>
        <w:docPart w:val="6503671DE2E34222858D06D397C144D3"/>
      </w:placeholder>
      <w:dataBinding w:prefixMappings="xmlns:ns0='http://schemas.openxmlformats.org/officeDocument/2006/extended-properties'" w:xpath="/ns0:Properties[1]/ns0:Company[1]" w:storeItemID="{6668398D-A668-4E3E-A5EB-62B293D839F1}"/>
      <w:text/>
    </w:sdtPr>
    <w:sdtEndPr/>
    <w:sdtContent>
      <w:p w14:paraId="538E254B" w14:textId="6DF6AFF5" w:rsidR="0078232C" w:rsidRDefault="00C32967" w:rsidP="003708BF">
        <w:pPr>
          <w:pStyle w:val="Footer"/>
          <w:pBdr>
            <w:top w:val="single" w:sz="24" w:space="0" w:color="9BBB59" w:themeColor="accent3"/>
          </w:pBdr>
          <w:jc w:val="right"/>
          <w:rPr>
            <w:i/>
            <w:iCs/>
            <w:color w:val="8C8C8C" w:themeColor="background1" w:themeShade="8C"/>
          </w:rPr>
        </w:pPr>
        <w:r>
          <w:rPr>
            <w:i/>
            <w:iCs/>
            <w:color w:val="8C8C8C" w:themeColor="background1" w:themeShade="8C"/>
          </w:rPr>
          <w:t>2023</w:t>
        </w:r>
      </w:p>
    </w:sdtContent>
  </w:sdt>
  <w:p w14:paraId="0F3992CE" w14:textId="77777777" w:rsidR="0078232C" w:rsidRDefault="00782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86069" w14:textId="77777777" w:rsidR="00AF77D8" w:rsidRDefault="00AF77D8" w:rsidP="0078232C">
      <w:r>
        <w:separator/>
      </w:r>
    </w:p>
  </w:footnote>
  <w:footnote w:type="continuationSeparator" w:id="0">
    <w:p w14:paraId="635F1300" w14:textId="77777777" w:rsidR="00AF77D8" w:rsidRDefault="00AF77D8" w:rsidP="00782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77E1F"/>
    <w:multiLevelType w:val="hybridMultilevel"/>
    <w:tmpl w:val="91503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2F4255"/>
    <w:multiLevelType w:val="hybridMultilevel"/>
    <w:tmpl w:val="E418F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3A33F1"/>
    <w:multiLevelType w:val="hybridMultilevel"/>
    <w:tmpl w:val="D51AD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2932525">
    <w:abstractNumId w:val="0"/>
  </w:num>
  <w:num w:numId="2" w16cid:durableId="1693727389">
    <w:abstractNumId w:val="2"/>
  </w:num>
  <w:num w:numId="3" w16cid:durableId="1908488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rc0MzY2M7AwNjFQ0lEKTi0uzszPAykwrgUAQp3+OSwAAAA="/>
  </w:docVars>
  <w:rsids>
    <w:rsidRoot w:val="002E5554"/>
    <w:rsid w:val="00112C8B"/>
    <w:rsid w:val="001150E3"/>
    <w:rsid w:val="00174F96"/>
    <w:rsid w:val="0019755B"/>
    <w:rsid w:val="001F396C"/>
    <w:rsid w:val="002C2485"/>
    <w:rsid w:val="002E5554"/>
    <w:rsid w:val="00306F91"/>
    <w:rsid w:val="00314B4B"/>
    <w:rsid w:val="003316B5"/>
    <w:rsid w:val="003708BF"/>
    <w:rsid w:val="00380D3C"/>
    <w:rsid w:val="00385CFA"/>
    <w:rsid w:val="003E00AA"/>
    <w:rsid w:val="00477A6E"/>
    <w:rsid w:val="00481263"/>
    <w:rsid w:val="005066E4"/>
    <w:rsid w:val="005330CA"/>
    <w:rsid w:val="0060425D"/>
    <w:rsid w:val="0067048C"/>
    <w:rsid w:val="00675CF8"/>
    <w:rsid w:val="0078232C"/>
    <w:rsid w:val="007A2EDD"/>
    <w:rsid w:val="00821FEE"/>
    <w:rsid w:val="0085216E"/>
    <w:rsid w:val="008A1160"/>
    <w:rsid w:val="008C446F"/>
    <w:rsid w:val="008F64F5"/>
    <w:rsid w:val="00933FDE"/>
    <w:rsid w:val="009B23D3"/>
    <w:rsid w:val="009E52ED"/>
    <w:rsid w:val="009E569E"/>
    <w:rsid w:val="00A94477"/>
    <w:rsid w:val="00AF77D8"/>
    <w:rsid w:val="00BB2D1E"/>
    <w:rsid w:val="00C0412B"/>
    <w:rsid w:val="00C32967"/>
    <w:rsid w:val="00D072DF"/>
    <w:rsid w:val="00D96876"/>
    <w:rsid w:val="00DC0A59"/>
    <w:rsid w:val="00E412FE"/>
    <w:rsid w:val="00EA6048"/>
    <w:rsid w:val="00F245C8"/>
    <w:rsid w:val="00F5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05A5906E"/>
  <w15:docId w15:val="{927B64D4-0252-4E80-8E25-D0CFD1E8B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554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23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32C"/>
    <w:rPr>
      <w:rFonts w:ascii="Tahoma" w:eastAsia="Times New Roman" w:hAnsi="Tahoma" w:cs="Tahoma"/>
      <w:color w:val="000000"/>
      <w:kern w:val="28"/>
      <w:sz w:val="16"/>
      <w:szCs w:val="16"/>
      <w14:ligatures w14:val="standard"/>
      <w14:cntxtAlts/>
    </w:rPr>
  </w:style>
  <w:style w:type="table" w:styleId="TableGrid">
    <w:name w:val="Table Grid"/>
    <w:basedOn w:val="TableNormal"/>
    <w:uiPriority w:val="59"/>
    <w:rsid w:val="00782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23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232C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7823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232C"/>
    <w:rPr>
      <w:rFonts w:ascii="Times New Roman" w:eastAsia="Times New Roman" w:hAnsi="Times New Roman" w:cs="Times New Roman"/>
      <w:color w:val="000000"/>
      <w:kern w:val="28"/>
      <w:sz w:val="20"/>
      <w:szCs w:val="20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F5021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6048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9755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9755B"/>
    <w:rPr>
      <w:rFonts w:asciiTheme="majorHAnsi" w:eastAsiaTheme="majorEastAsia" w:hAnsiTheme="majorHAnsi" w:cstheme="majorBidi"/>
      <w:i/>
      <w:iCs/>
      <w:color w:val="4F81BD" w:themeColor="accent1"/>
      <w:spacing w:val="15"/>
      <w:kern w:val="28"/>
      <w:sz w:val="24"/>
      <w:szCs w:val="24"/>
      <w14:ligatures w14:val="standard"/>
      <w14:cntxtAlt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68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4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hunting@hsph.harvard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03671DE2E34222858D06D397C14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9529F-DEF5-4916-8DE5-E15D7E8C3336}"/>
      </w:docPartPr>
      <w:docPartBody>
        <w:p w:rsidR="009254A9" w:rsidRDefault="00010D70" w:rsidP="00010D70">
          <w:pPr>
            <w:pStyle w:val="6503671DE2E34222858D06D397C144D3"/>
          </w:pPr>
          <w:r>
            <w:rPr>
              <w:i/>
              <w:iCs/>
              <w:color w:val="8C8C8C" w:themeColor="background1" w:themeShade="8C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10D70"/>
    <w:rsid w:val="00010D70"/>
    <w:rsid w:val="00084601"/>
    <w:rsid w:val="0092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03671DE2E34222858D06D397C144D3">
    <w:name w:val="6503671DE2E34222858D06D397C144D3"/>
    <w:rsid w:val="00010D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67EABA-7025-464B-A466-FD88C7E68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023</Company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untington, Caroline W</cp:lastModifiedBy>
  <cp:revision>8</cp:revision>
  <cp:lastPrinted>2015-11-30T16:12:00Z</cp:lastPrinted>
  <dcterms:created xsi:type="dcterms:W3CDTF">2023-02-14T15:50:00Z</dcterms:created>
  <dcterms:modified xsi:type="dcterms:W3CDTF">2023-09-26T11:22:00Z</dcterms:modified>
</cp:coreProperties>
</file>